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rogram</w:t>
      </w:r>
      <w:r>
        <w:t xml:space="preserve"> </w:t>
      </w:r>
      <w:r>
        <w:t xml:space="preserve">in</w:t>
      </w:r>
      <w:r>
        <w:t xml:space="preserve"> </w:t>
      </w:r>
      <w:r>
        <w:t xml:space="preserve">Dubai</w:t>
      </w:r>
    </w:p>
    <w:bookmarkStart w:id="20" w:name="Xacbd7d85c8282a3e777f16e372198c9d3f164a4"/>
    <w:p>
      <w:pPr>
        <w:pStyle w:val="Heading1"/>
      </w:pPr>
      <w:r>
        <w:t xml:space="preserve">Scholarship Application Letter for Dental Studies in the United Arab Emirates Dubai</w:t>
      </w:r>
    </w:p>
    <w:bookmarkEnd w:id="20"/>
    <w:p>
      <w:pPr>
        <w:pStyle w:val="FirstParagraph"/>
      </w:pPr>
      <w:r>
        <w:t xml:space="preserve">Your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Scholarship Committee</w:t>
      </w:r>
      <w:r>
        <w:br/>
      </w:r>
      <w:r>
        <w:t xml:space="preserve">Dubai Dental College Foundation (DDCF)</w:t>
      </w:r>
      <w:r>
        <w:br/>
      </w:r>
      <w:r>
        <w:t xml:space="preserve">Dubai Healthcare City, United Arab Emirates</w:t>
      </w:r>
    </w:p>
    <w:p>
      <w:pPr>
        <w:pStyle w:val="BodyText"/>
      </w:pPr>
      <w:r>
        <w:t xml:space="preserve">Dear Esteemed Scholarship Committee Members,</w:t>
      </w:r>
    </w:p>
    <w:p>
      <w:pPr>
        <w:pStyle w:val="BodyText"/>
      </w:pPr>
      <w:r>
        <w:t xml:space="preserve">It is with profound enthusiasm and unwavering commitment to advancing oral healthcare that I submit this</w:t>
      </w:r>
      <w:r>
        <w:t xml:space="preserve"> </w:t>
      </w:r>
      <w:r>
        <w:t xml:space="preserve">Scholarship Application Letter</w:t>
      </w:r>
      <w:r>
        <w:t xml:space="preserve"> </w:t>
      </w:r>
      <w:r>
        <w:t xml:space="preserve">for the prestigious Dental Excellence Scholarship at Dubai Dental College. As a dedicated aspiring</w:t>
      </w:r>
      <w:r>
        <w:t xml:space="preserve"> </w:t>
      </w:r>
      <w:r>
        <w:t xml:space="preserve">Dentist</w:t>
      </w:r>
      <w:r>
        <w:t xml:space="preserve"> </w:t>
      </w:r>
      <w:r>
        <w:t xml:space="preserve">with a deep-seated passion for transforming community health in the</w:t>
      </w:r>
      <w:r>
        <w:t xml:space="preserve"> </w:t>
      </w:r>
      <w:r>
        <w:t xml:space="preserve">United Arab Emirates Dubai</w:t>
      </w:r>
      <w:r>
        <w:t xml:space="preserve">, I am confident that this opportunity represents not merely an academic pursuit but a strategic step toward becoming a leader in modern dental healthcare within one of the world's most dynamic healthcare landscapes.</w:t>
      </w:r>
    </w:p>
    <w:p>
      <w:pPr>
        <w:pStyle w:val="BodyText"/>
      </w:pPr>
      <w:r>
        <w:t xml:space="preserve">My journey toward dentistry began during my undergraduate studies in Biomedical Sciences at the American University of Sharjah, where I volunteered at free dental clinics serving underserved communities across Dubai. Witnessing firsthand how access to quality dental care could alleviate chronic pain, improve self-esteem, and even impact overall systemic health—especially in diverse populations with varying cultural backgrounds—cemented my resolve to pursue dentistry. I was particularly moved by a young Emirati patient who had suffered from untreated dental decay for years due to financial barriers; her eventual recovery through a mobile clinic program demonstrated how targeted interventions could transform lives. This experience ignited my mission: to become a</w:t>
      </w:r>
      <w:r>
        <w:t xml:space="preserve"> </w:t>
      </w:r>
      <w:r>
        <w:t xml:space="preserve">Dentist</w:t>
      </w:r>
      <w:r>
        <w:t xml:space="preserve"> </w:t>
      </w:r>
      <w:r>
        <w:t xml:space="preserve">who bridges gaps in care while embracing the multicultural ethos of the</w:t>
      </w:r>
      <w:r>
        <w:t xml:space="preserve"> </w:t>
      </w:r>
      <w:r>
        <w:t xml:space="preserve">United Arab Emirates Dubai</w:t>
      </w:r>
      <w:r>
        <w:t xml:space="preserve">.</w:t>
      </w:r>
    </w:p>
    <w:p>
      <w:pPr>
        <w:pStyle w:val="BodyText"/>
      </w:pPr>
      <w:r>
        <w:t xml:space="preserve">Throughout my academic career, I have maintained a 3.87/4.0 GPA while completing advanced coursework in Oral Biology and Dental Materials Science. My research on "Minimally Invasive Restorative Techniques for Pediatric Patients" was presented at the GCC Dental Conference in Abu Dhabi, where I collaborated with professors from the University of Sharjah's College of Medicine. This work directly aligns with Dubai’s strategic healthcare vision—aimed at reducing preventable dental diseases through innovation and community engagement. What excites me most about pursuing my Doctorate in Dentistry (DDS) at Dubai Dental College is its unique integration of cutting-edge technology with Emirati cultural sensitivity training, a critical component I believe will distinguish me as a practitioner who serves not just patients, but entire communities.</w:t>
      </w:r>
    </w:p>
    <w:p>
      <w:pPr>
        <w:pStyle w:val="BodyText"/>
      </w:pPr>
      <w:r>
        <w:t xml:space="preserve">The decision to seek education in</w:t>
      </w:r>
      <w:r>
        <w:t xml:space="preserve"> </w:t>
      </w:r>
      <w:r>
        <w:t xml:space="preserve">United Arab Emirates Dubai</w:t>
      </w:r>
      <w:r>
        <w:t xml:space="preserve"> </w:t>
      </w:r>
      <w:r>
        <w:t xml:space="preserve">is deeply intentional. Dubai’s healthcare sector stands at the forefront of global dental innovation, with institutions like the Dubai Health Authority (DHA) pioneering tele-dentistry initiatives and AI-driven diagnostic tools. Moreover, as a rapidly diversifying city where over 80% of residents are expatriates from Asia, Africa, and Europe, Dubai offers an unparalleled laboratory for developing culturally competent care models—a necessity in my home community of Ras Al Khaimah where dental health disparities persist among migrant laborer populations. Studying in Dubai would immerse me in a healthcare ecosystem that values both technological advancement and human connection, exactly the balance I aim to embody as a future practitioner.</w:t>
      </w:r>
    </w:p>
    <w:p>
      <w:pPr>
        <w:pStyle w:val="BodyText"/>
      </w:pPr>
      <w:r>
        <w:t xml:space="preserve">Financially, this scholarship is indispensable. My family’s modest income—my father works as a public school teacher while my mother manages a small textile business—limits our ability to cover international tuition costs without significant debt. The</w:t>
      </w:r>
      <w:r>
        <w:t xml:space="preserve"> </w:t>
      </w:r>
      <w:r>
        <w:t xml:space="preserve">Scholarship Application Letter</w:t>
      </w:r>
      <w:r>
        <w:t xml:space="preserve"> </w:t>
      </w:r>
      <w:r>
        <w:t xml:space="preserve">must therefore emphasize how your support will directly translate into tangible outcomes: enabling me to fully engage in Dubai Dental College’s clinical rotations at DHA-affiliated hospitals, participate in the college’s annual "Smile for All" community outreach program, and contribute to ongoing research on dental health literacy among Emirati youth. Without this assistance, I would be compelled to delay my studies or seek employment during training—both of which would compromise the quality of care I aspire to provide.</w:t>
      </w:r>
    </w:p>
    <w:p>
      <w:pPr>
        <w:pStyle w:val="BodyText"/>
      </w:pPr>
      <w:r>
        <w:t xml:space="preserve">My long-term vision transcends personal achievement. Upon graduation, I plan to establish a community dental clinic in Ras Al Khaimah specializing in accessible pediatric and preventive care for low-income families—a model inspired by Dubai’s successful "Dental Health First" initiative. I will also collaborate with the Dubai Health Authority to develop multilingual patient education materials addressing cultural myths about dental care (such as the belief that tooth decay is "not serious"). This aligns perfectly with UAE Vision 2030’s goal of making the country a global healthcare hub, and I am committed to being an active contributor to this mission. In Dubai, I will not just study dentistry; I will learn how to build sustainable dental care systems that reflect the values of compassion, innovation, and inclusivity central to Emirati society.</w:t>
      </w:r>
    </w:p>
    <w:p>
      <w:pPr>
        <w:pStyle w:val="BodyText"/>
      </w:pPr>
      <w:r>
        <w:t xml:space="preserve">I have attached my academic transcripts, research abstracts, and two letters of recommendation from professors who have witnessed my dedication to community service. One letter details my work with the Dubai Dental Health Foundation’s "Smile Train" campaign during Ramadan 2023, where I helped screen over 500 children for early-stage decay. The other highlights my proficiency in Arabic and English communication skills—vital for effective patient care in Dubai’s multicultural setting. My resume also documents my leadership as captain of the University of Sharjah’s Dental Outreach Club, which organized 12 free clinics across Northern Emirates.</w:t>
      </w:r>
    </w:p>
    <w:p>
      <w:pPr>
        <w:pStyle w:val="BodyText"/>
      </w:pPr>
      <w:r>
        <w:t xml:space="preserve">Choosing to pursue dentistry in Dubai represents more than an academic choice; it is a commitment to serving the future health trajectory of a nation that has redefined excellence. The</w:t>
      </w:r>
      <w:r>
        <w:t xml:space="preserve"> </w:t>
      </w:r>
      <w:r>
        <w:t xml:space="preserve">Scholarship Application Letter</w:t>
      </w:r>
      <w:r>
        <w:t xml:space="preserve"> </w:t>
      </w:r>
      <w:r>
        <w:t xml:space="preserve">I present today is rooted in this conviction: I will honor your investment by becoming not just a skilled</w:t>
      </w:r>
      <w:r>
        <w:t xml:space="preserve"> </w:t>
      </w:r>
      <w:r>
        <w:t xml:space="preserve">Dentist</w:t>
      </w:r>
      <w:r>
        <w:t xml:space="preserve">, but a catalyst for healthier, more confident communities across the</w:t>
      </w:r>
      <w:r>
        <w:t xml:space="preserve"> </w:t>
      </w:r>
      <w:r>
        <w:t xml:space="preserve">United Arab Emirates Dubai</w:t>
      </w:r>
      <w:r>
        <w:t xml:space="preserve">. The Dubai Dental College community has already demonstrated its belief in nurturing local talent with global impact—I am eager to contribute my energy, cultural insight, and unwavering dedication to that legacy.</w:t>
      </w:r>
    </w:p>
    <w:p>
      <w:pPr>
        <w:pStyle w:val="BodyText"/>
      </w:pPr>
      <w:r>
        <w:t xml:space="preserve">Thank you for considering my application. I welcome the opportunity to discuss how my vision aligns with the mission of your esteemed institution at your earliest convenience.</w:t>
      </w:r>
    </w:p>
    <w:p>
      <w:pPr>
        <w:pStyle w:val="BodyText"/>
      </w:pPr>
      <w:r>
        <w:t xml:space="preserve">Sincerely,</w:t>
      </w:r>
      <w:r>
        <w:br/>
      </w:r>
      <w:r>
        <w:br/>
      </w:r>
      <w:r>
        <w:t xml:space="preserve">[Your Full Name]</w:t>
      </w:r>
      <w:r>
        <w:br/>
      </w:r>
      <w:r>
        <w:t xml:space="preserve">Candidate for Doctor of Dental Surgery (DDS)</w:t>
      </w:r>
      <w:r>
        <w:br/>
      </w:r>
      <w:r>
        <w:t xml:space="preserve">Dubai Dental College Foundation Scholarship Appl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 Program in Dubai</dc:title>
  <dc:creator/>
  <dc:language>en</dc:language>
  <cp:keywords/>
  <dcterms:created xsi:type="dcterms:W3CDTF">2026-07-23T16:54:18Z</dcterms:created>
  <dcterms:modified xsi:type="dcterms:W3CDTF">2026-07-23T16:54:18Z</dcterms:modified>
</cp:coreProperties>
</file>

<file path=docProps/custom.xml><?xml version="1.0" encoding="utf-8"?>
<Properties xmlns="http://schemas.openxmlformats.org/officeDocument/2006/custom-properties" xmlns:vt="http://schemas.openxmlformats.org/officeDocument/2006/docPropsVTypes"/>
</file>